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12A6F" w14:textId="1BF269ED" w:rsidR="00964E27" w:rsidRPr="003E4258" w:rsidRDefault="00AB4C05" w:rsidP="00B523EB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issues adolescents confront that may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be cause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by or lead to additional developmental or mental health issues, and to apply developmental theory to explain psychosocial problems. Instructions In the last two weeks, you had a chance to learn about how the adolescent brain develops as well as explore a few specific areas of adolescence development like the sense of self. Apply what you have learned to one of the possible issues faced by adolescents below: Bullying, online or in person. Anxiety. Depression. Fear of missing out (FOMO). Perfectionism. Pressure to succeed/achieve/compete (athletics, academics, extracurricular activities, chores, social life). For your chosen topic, create a brochure directed at parents that addresses the following: Explain the mental health or psychosocial problem you chose</w:t>
      </w:r>
    </w:p>
    <w:sectPr w:rsidR="00964E27" w:rsidRPr="003E42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DQ3N7ewNDIyNTdX0lEKTi0uzszPAykwrAUAb21kUiwAAAA="/>
  </w:docVars>
  <w:rsids>
    <w:rsidRoot w:val="000318F5"/>
    <w:rsid w:val="00022142"/>
    <w:rsid w:val="000318F5"/>
    <w:rsid w:val="000566CC"/>
    <w:rsid w:val="003E4258"/>
    <w:rsid w:val="007936D8"/>
    <w:rsid w:val="00964E27"/>
    <w:rsid w:val="00AB4C05"/>
    <w:rsid w:val="00B52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E4AF"/>
  <w15:chartTrackingRefBased/>
  <w15:docId w15:val="{42C70BCD-3996-4EA2-9DAC-E8D9E99D6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3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36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2</Characters>
  <Application>Microsoft Office Word</Application>
  <DocSecurity>0</DocSecurity>
  <Lines>5</Lines>
  <Paragraphs>1</Paragraphs>
  <ScaleCrop>false</ScaleCrop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05:56:00Z</dcterms:created>
  <dcterms:modified xsi:type="dcterms:W3CDTF">2021-11-23T05:56:00Z</dcterms:modified>
</cp:coreProperties>
</file>